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དེ་ལྟར་སྡིག་པ་སྦྱངས་པར་བྱས་ནས། ལྷག་མའི་རུས་པ་ལ་ཚ་ཚ་འདེབས་པར་འདོད་པས། སྒྲུབ་པ་པོ་དམ་ཚིག་དང་ལྡན་པས། དང་པོ་སྟོང་པ་ཉིད་ཀྱི་ངང་ནས་རཾ་ཞེས་ཡོངས་སུ་གྱུར་པ་ལས། སའི་ཉེས་པའི་སྐྱོན་རྣམས་ཡེ་ཤེས་ཀྱི་མེས་སྦྱངས། དེ་ནས་བཾ་ཡོངས་སུ་གྱུར་པ་ལས་ཡེ་ཤེས་ཀྱི་ཆུ་རྒྱུན་དབབ། དེ་ནས་ཡཾ་ཞེས་</w:t>
      </w:r>
      <w:r>
        <w:rPr>
          <w:rStyle w:val="FootnoteReference"/>
        </w:rPr>
        <w:footnoteReference w:id="20"/>
      </w:r>
      <w:r>
        <w:t xml:space="preserve">གྱུར་པ་ལས། ཡེ་ཤེས་ཀྱི་རླུང་གིས་བསྐྱོད། སཾ་ཞེས་པ་གྱུར་པ་ལས། ཡེ་ཤེས་བཞི་འདུས་པའི་སར་དམིགས་ལ་སྐབས་དེར་བདུན་རྣམ་པར་དག་པའི་ལས་བྱའོ། །​ཚོགས་རྫོགས་པར་བྱས་ལ་འབི་འབི་བྱ་བའི་སྔགས་ནི། ཨོཾ་མ་ཧཱ་བ་ལེ་བེ་ག་ར་ཎ་</w:t>
      </w:r>
      <w:r>
        <w:rPr>
          <w:rStyle w:val="FootnoteReference"/>
        </w:rPr>
        <w:footnoteReference w:id="21"/>
      </w:r>
      <w:r>
        <w:t xml:space="preserve">ཧཱུཾ་ཞེས་བརྗོད་ཅིང་། ཡེ་ཤེས་ཀྱི་གཞལ་ཡས་ཁང་གི་རྒྱུར་བྱིན་གྱིས་བརླབ་པོ། །​དེ་ནས་ཚ་ཚ་གདབ་པ་ནི་སྙིང་པོ་རྒྱས་བསྡུས་གང་ལ་མོས་པ་བཟླས་ཤིང་གདབ་བོ། །​དེ་ནི་ས་ལ་འདེབས་པའི་ལུགས་སོ། །​དེ་</w:t>
      </w:r>
      <w:r>
        <w:rPr>
          <w:rStyle w:val="FootnoteReference"/>
        </w:rPr>
        <w:footnoteReference w:id="22"/>
      </w:r>
      <w:r>
        <w:t xml:space="preserve">མེ་ལ་འདེབས་ན་རཾ་གྱི་ས་བོན་ལས་</w:t>
      </w:r>
      <w:r>
        <w:rPr>
          <w:rStyle w:val="FootnoteReference"/>
        </w:rPr>
        <w:footnoteReference w:id="23"/>
      </w:r>
      <w:r>
        <w:t xml:space="preserve">བསྐྱེད་ལ། ཆུ་ལ་བཾ། རླུང་ལ་ཡཾ། ནམ་མཁའ་ལ་ཨ་ལས་མཆོད་རྟེན་དུ་བསྐྱེད་དོ། །​མཆོད་རྟེན་དེ་དག་ཀྱང་ས་ལ་ཁ་དོག་སེར་པོ། ཆུ་དཀར་པོ། མེ་དམར་པོ། རླུང་ལྗང་གུ། ནམ་མཁའ་མཐིང་གར་དམིགས་སོ། །​དེ་ལྟར་བཏབ་ལ་ཡེ་ཤེས་ཀྱི་མཆོད་རྟེན་སྤྱན་དྲངས་ལ་གཉིས་སུ་མེད་པར་བསྟིམ་མོ། །​དེ་ནས་བསྐལ་པ་ཇི་སྲིད་གནས་པའི་ཡུན་ལ་རིགས་ལྔའི་མཆོད་རྟེན་དུ་དམིགས་ལ། རབ་ཏུ་གནས་པ་བྱས་ལ་མཆོད་པ་ལྔ་ཕུལ་ལ་བཞུགས་སུ་གསོལ་བའམ། ཡང་ན་ཆུ་བོ་ཆེན་པོ་ལ་བསྐུར་རོ། །​མཆོད་རྟེན་</w:t>
      </w:r>
      <w:r>
        <w:rPr>
          <w:rStyle w:val="FootnoteReference"/>
        </w:rPr>
        <w:footnoteReference w:id="24"/>
      </w:r>
      <w:r>
        <w:t xml:space="preserve">གདབ་པ་ཤི་བའི་སྡིག་པ་བྱང་བར་བྱེད་པ། རང་བྱུང་འཇིགས་བྲལ་ཞེས་བྱ་བ། དཔལ་མར་མེ་མཛད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ཾ་ཞེས་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་ལ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3:26Z</dcterms:created>
  <dcterms:modified xsi:type="dcterms:W3CDTF">2023-09-07T19:1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